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artes, 2 de septiembre de 2025</w:t>
      </w:r>
    </w:p>
    <w:p>
      <w:pPr>
        <w:pStyle w:val="AbstractTitle"/>
      </w:pPr>
      <w:r>
        <w:t xml:space="preserve">Resumen</w:t>
      </w:r>
    </w:p>
    <w:p>
      <w:pPr>
        <w:pStyle w:val="Abstract"/>
      </w:pPr>
      <w:r>
        <w:t xml:space="preserve">Aenean placerat luctus tortor vitae molestie. Nulla at aliquet nulla. Sed efficitur tellus orci, sed fringilla lectus laoreet eget. Vivamus maximus quam sit amet arcu dignissim, sed accumsan massa ullamcorper. Sed iaculis tincidunt feugiat. Nulla in est at nunc ultricies dictum ut vitae nunc. Aenean convallis vel diam at malesuada. Suspendisse arcu libero, vehicula tempus ultrices a, placerat sit amet tortor. Sed dictum id nulla commodo mattis. Aliquam mollis, nunc eu tristique faucibus, purus lacus tincidunt nulla, ac pretium lorem nunc ut enim. Curabitur eget mattis nisl, vitae sodales augue. Nam felis massa, bibendum sit amet nulla vel, vulputate rutrum lacus. Aenean convallis odio pharetra nulla mattis consequa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3T03:40:41Z</dcterms:created>
  <dcterms:modified xsi:type="dcterms:W3CDTF">2025-09-03T03: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enean placerat luctus tortor vitae molestie. Nulla at aliquet nulla. Sed efficitur tellus orci, sed fringilla lectus laoreet eget. Vivamus maximus quam sit amet arcu dignissim, sed accumsan massa ullamcorper. Sed iaculis tincidunt feugiat. Nulla in est at nunc ultricies dictum ut vitae nunc. Aenean convallis vel diam at malesuada. Suspendisse arcu libero, vehicula tempus ultrices a, placerat sit amet tortor. Sed dictum id nulla commodo mattis. Aliquam mollis, nunc eu tristique faucibus, purus lacus tincidunt nulla, ac pretium lorem nunc ut enim. Curabitur eget mattis nisl, vitae sodales augue. Nam felis massa, bibendum sit amet nulla vel, vulputate rutrum lacus. Aenean convallis odio pharetra nulla mattis consequa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2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